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6181" w:rsidRDefault="008F6181" w:rsidP="008F6181">
      <w:proofErr w:type="spellStart"/>
      <w:proofErr w:type="gramStart"/>
      <w:r>
        <w:t>cd</w:t>
      </w:r>
      <w:proofErr w:type="spellEnd"/>
      <w:proofErr w:type="gramEnd"/>
      <w:r>
        <w:t xml:space="preserve"> </w:t>
      </w:r>
      <w:r w:rsidRPr="008F6181">
        <w:t>C:\Users\Decivil\Dropbox\PPGEC\Indicadores\chatgpt\FastAPI</w:t>
      </w:r>
    </w:p>
    <w:p w:rsidR="008F6181" w:rsidRDefault="008F6181" w:rsidP="008F6181">
      <w:bookmarkStart w:id="0" w:name="_GoBack"/>
      <w:proofErr w:type="spellStart"/>
      <w:proofErr w:type="gramStart"/>
      <w:r>
        <w:t>uvicorn</w:t>
      </w:r>
      <w:proofErr w:type="spellEnd"/>
      <w:proofErr w:type="gramEnd"/>
      <w:r>
        <w:t xml:space="preserve"> </w:t>
      </w:r>
      <w:proofErr w:type="spellStart"/>
      <w:r>
        <w:t>main:app</w:t>
      </w:r>
      <w:proofErr w:type="spellEnd"/>
      <w:r>
        <w:t xml:space="preserve"> --</w:t>
      </w:r>
      <w:proofErr w:type="spellStart"/>
      <w:r>
        <w:t>reload</w:t>
      </w:r>
      <w:proofErr w:type="spellEnd"/>
    </w:p>
    <w:bookmarkEnd w:id="0"/>
    <w:p w:rsidR="008F6181" w:rsidRDefault="00A74E10" w:rsidP="008F6181">
      <w:r>
        <w:fldChar w:fldCharType="begin"/>
      </w:r>
      <w:r>
        <w:instrText xml:space="preserve"> HYPERLINK "http://127.0.0.1:8000/docs" </w:instrText>
      </w:r>
      <w:r>
        <w:fldChar w:fldCharType="separate"/>
      </w:r>
      <w:r w:rsidR="008F6181" w:rsidRPr="006B3448">
        <w:rPr>
          <w:rStyle w:val="Hyperlink"/>
        </w:rPr>
        <w:t>http://127.0.0.1:8000/docs</w:t>
      </w:r>
      <w:r>
        <w:rPr>
          <w:rStyle w:val="Hyperlink"/>
        </w:rPr>
        <w:fldChar w:fldCharType="end"/>
      </w:r>
    </w:p>
    <w:p w:rsidR="008F6181" w:rsidRDefault="006A0BDD" w:rsidP="008F6181">
      <w:proofErr w:type="spellStart"/>
      <w:proofErr w:type="gramStart"/>
      <w:r>
        <w:t>git</w:t>
      </w:r>
      <w:proofErr w:type="spellEnd"/>
      <w:proofErr w:type="gramEnd"/>
      <w:r>
        <w:t xml:space="preserve"> </w:t>
      </w:r>
      <w:proofErr w:type="spellStart"/>
      <w:r>
        <w:t>add</w:t>
      </w:r>
      <w:proofErr w:type="spellEnd"/>
      <w:r>
        <w:t xml:space="preserve"> </w:t>
      </w:r>
      <w:proofErr w:type="spellStart"/>
      <w:r>
        <w:t>src</w:t>
      </w:r>
      <w:proofErr w:type="spellEnd"/>
      <w:r>
        <w:t>/</w:t>
      </w:r>
      <w:proofErr w:type="spellStart"/>
      <w:r>
        <w:t>pages</w:t>
      </w:r>
      <w:proofErr w:type="spellEnd"/>
      <w:r>
        <w:t xml:space="preserve">/Home.js </w:t>
      </w:r>
      <w:proofErr w:type="spellStart"/>
      <w:r>
        <w:t>src</w:t>
      </w:r>
      <w:proofErr w:type="spellEnd"/>
      <w:r>
        <w:t>/tabela2.css</w:t>
      </w:r>
    </w:p>
    <w:p w:rsidR="008F6181" w:rsidRDefault="008F6181" w:rsidP="008F6181">
      <w:proofErr w:type="spellStart"/>
      <w:proofErr w:type="gramStart"/>
      <w:r>
        <w:t>cd</w:t>
      </w:r>
      <w:proofErr w:type="spellEnd"/>
      <w:proofErr w:type="gramEnd"/>
      <w:r>
        <w:t xml:space="preserve"> </w:t>
      </w:r>
      <w:r w:rsidRPr="008F6181">
        <w:t>C:\Windows\System32\meu-frontend</w:t>
      </w:r>
    </w:p>
    <w:p w:rsidR="008F6181" w:rsidRDefault="008F6181" w:rsidP="008F6181">
      <w:proofErr w:type="spellStart"/>
      <w:proofErr w:type="gramStart"/>
      <w:r w:rsidRPr="0081250E">
        <w:t>npm</w:t>
      </w:r>
      <w:proofErr w:type="spellEnd"/>
      <w:proofErr w:type="gramEnd"/>
      <w:r w:rsidRPr="0081250E">
        <w:t xml:space="preserve"> start</w:t>
      </w:r>
    </w:p>
    <w:p w:rsidR="008F6181" w:rsidRDefault="00A74E10" w:rsidP="008F6181">
      <w:pPr>
        <w:rPr>
          <w:rStyle w:val="CdigoHTML"/>
          <w:rFonts w:eastAsiaTheme="minorHAnsi"/>
        </w:rPr>
      </w:pPr>
      <w:hyperlink r:id="rId5" w:history="1">
        <w:r w:rsidR="008F6181" w:rsidRPr="006B3448">
          <w:rPr>
            <w:rStyle w:val="Hyperlink"/>
            <w:rFonts w:ascii="Courier New" w:hAnsi="Courier New" w:cs="Courier New"/>
            <w:sz w:val="20"/>
            <w:szCs w:val="20"/>
          </w:rPr>
          <w:t>http://localhost:3000</w:t>
        </w:r>
      </w:hyperlink>
    </w:p>
    <w:p w:rsidR="00E24879" w:rsidRPr="00E24879" w:rsidRDefault="00E24879" w:rsidP="00E2487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2487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Pronto, agora me dê um roteiro para eu atualizar essas mudanças todas no </w:t>
      </w:r>
      <w:proofErr w:type="spellStart"/>
      <w:r w:rsidRPr="00E24879">
        <w:rPr>
          <w:rFonts w:ascii="Times New Roman" w:eastAsia="Times New Roman" w:hAnsi="Times New Roman" w:cs="Times New Roman"/>
          <w:sz w:val="24"/>
          <w:szCs w:val="24"/>
          <w:lang w:eastAsia="pt-BR"/>
        </w:rPr>
        <w:t>github</w:t>
      </w:r>
      <w:proofErr w:type="spellEnd"/>
      <w:r w:rsidRPr="00E2487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proofErr w:type="spellStart"/>
      <w:r w:rsidRPr="00E24879">
        <w:rPr>
          <w:rFonts w:ascii="Times New Roman" w:eastAsia="Times New Roman" w:hAnsi="Times New Roman" w:cs="Times New Roman"/>
          <w:sz w:val="24"/>
          <w:szCs w:val="24"/>
          <w:lang w:eastAsia="pt-BR"/>
        </w:rPr>
        <w:t>vercel</w:t>
      </w:r>
      <w:proofErr w:type="spellEnd"/>
      <w:r w:rsidRPr="00E2487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render, com a ordem adequada.</w:t>
      </w:r>
    </w:p>
    <w:p w:rsidR="003D7C84" w:rsidRDefault="003D7C84" w:rsidP="003D7C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proofErr w:type="gram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git</w:t>
      </w:r>
      <w:proofErr w:type="spellEnd"/>
      <w:proofErr w:type="gram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add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src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/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pages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/Home.js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src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/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services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/api.js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src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/tabela2.css</w:t>
      </w:r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</w:p>
    <w:p w:rsidR="003D7C84" w:rsidRPr="003D7C84" w:rsidRDefault="003D7C84" w:rsidP="003D7C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proofErr w:type="gram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git</w:t>
      </w:r>
      <w:proofErr w:type="spellEnd"/>
      <w:proofErr w:type="gram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add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main.py </w:t>
      </w:r>
    </w:p>
    <w:p w:rsidR="003D7C84" w:rsidRPr="003D7C84" w:rsidRDefault="003D7C84" w:rsidP="003D7C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3D7C84" w:rsidRPr="003D7C84" w:rsidRDefault="003D7C84" w:rsidP="003D7C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proofErr w:type="gram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git</w:t>
      </w:r>
      <w:proofErr w:type="spellEnd"/>
      <w:proofErr w:type="gram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commit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m "Correções e ajustes: concorrência, valores </w:t>
      </w:r>
      <w:proofErr w:type="spellStart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NaN</w:t>
      </w:r>
      <w:proofErr w:type="spellEnd"/>
      <w:r w:rsidRPr="003D7C84">
        <w:rPr>
          <w:rFonts w:ascii="Times New Roman" w:eastAsia="Times New Roman" w:hAnsi="Times New Roman" w:cs="Times New Roman"/>
          <w:sz w:val="24"/>
          <w:szCs w:val="24"/>
          <w:lang w:eastAsia="pt-BR"/>
        </w:rPr>
        <w:t>, e atualização de estilos"</w:t>
      </w:r>
    </w:p>
    <w:p w:rsidR="003D7C84" w:rsidRDefault="003D7C84" w:rsidP="003D7C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git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pus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orig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master</w:t>
      </w:r>
      <w:proofErr w:type="spellEnd"/>
    </w:p>
    <w:p w:rsidR="003D7C84" w:rsidRDefault="003D7C84" w:rsidP="009243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92431B" w:rsidRPr="0092431B" w:rsidRDefault="0092431B" w:rsidP="0092431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92431B">
        <w:rPr>
          <w:rFonts w:ascii="Times New Roman" w:eastAsia="Times New Roman" w:hAnsi="Times New Roman" w:cs="Times New Roman"/>
          <w:sz w:val="24"/>
          <w:szCs w:val="24"/>
          <w:lang w:eastAsia="pt-BR"/>
        </w:rPr>
        <w:t>Sempre que fizer mudanças no seu projeto e quiser enviá-las para o GitHub, basta repetir os comandos:</w:t>
      </w:r>
    </w:p>
    <w:p w:rsidR="0092431B" w:rsidRP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bash</w:t>
      </w:r>
      <w:proofErr w:type="spellEnd"/>
      <w:proofErr w:type="gramEnd"/>
    </w:p>
    <w:p w:rsidR="0092431B" w:rsidRP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Copiar código</w:t>
      </w:r>
    </w:p>
    <w:p w:rsidR="0092431B" w:rsidRP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git</w:t>
      </w:r>
      <w:proofErr w:type="spellEnd"/>
      <w:proofErr w:type="gramEnd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</w:t>
      </w:r>
      <w:proofErr w:type="spell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add</w:t>
      </w:r>
      <w:proofErr w:type="spellEnd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.</w:t>
      </w:r>
    </w:p>
    <w:p w:rsidR="0092431B" w:rsidRP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git</w:t>
      </w:r>
      <w:proofErr w:type="spellEnd"/>
      <w:proofErr w:type="gramEnd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</w:t>
      </w:r>
      <w:proofErr w:type="spell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commit</w:t>
      </w:r>
      <w:proofErr w:type="spellEnd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-m "Descrição das mudanças"</w:t>
      </w:r>
    </w:p>
    <w:p w:rsid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git</w:t>
      </w:r>
      <w:proofErr w:type="spellEnd"/>
      <w:proofErr w:type="gramEnd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</w:t>
      </w:r>
      <w:proofErr w:type="spellStart"/>
      <w:r w:rsidRPr="0092431B">
        <w:rPr>
          <w:rFonts w:ascii="Courier New" w:eastAsia="Times New Roman" w:hAnsi="Courier New" w:cs="Courier New"/>
          <w:sz w:val="20"/>
          <w:szCs w:val="20"/>
          <w:lang w:eastAsia="pt-BR"/>
        </w:rPr>
        <w:t>push</w:t>
      </w:r>
      <w:proofErr w:type="spellEnd"/>
    </w:p>
    <w:p w:rsid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</w:p>
    <w:p w:rsidR="0092431B" w:rsidRDefault="0092431B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qualis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./data/Classificação Qualis 2017_2020.csv'</w:t>
      </w: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jcr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./data/JCR tabelado.xlsx'</w:t>
      </w: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sjr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./data/</w:t>
      </w:r>
      <w:proofErr w:type="spell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scimagojr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2023.csv'</w:t>
      </w:r>
    </w:p>
    <w:p w:rsid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docentes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discentes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./data/docentes_discentes_formatados.xlsx'</w:t>
      </w:r>
    </w:p>
    <w:p w:rsidR="008527C7" w:rsidRDefault="008527C7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</w:p>
    <w:p w:rsidR="008527C7" w:rsidRDefault="008527C7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# Carregar arquivos fixos</w:t>
      </w: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   </w:t>
      </w: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qualis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C:\\Users\\Decivil\\Dropbox\\PPGEC\\Indicadores\\chatgpt\\FastAPI\\data\\Classificação Qualis 2017_2020.csv'</w:t>
      </w: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   </w:t>
      </w: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jcr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C:\\Users\\Decivil\\Dropbox\\PPGEC\\Indicadores\\chatgpt\\FastAPI\\data\\JCR tabelado.xlsx'</w:t>
      </w:r>
    </w:p>
    <w:p w:rsidR="008527C7" w:rsidRP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   </w:t>
      </w: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sjr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C:\\Users\\Decivil\\Dropbox\\PPGEC\\Indicadores\\chatgpt\\FastAPI\\data\\scimagojr 2023.csv'</w:t>
      </w:r>
    </w:p>
    <w:p w:rsidR="008527C7" w:rsidRDefault="008527C7" w:rsidP="008527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   </w:t>
      </w:r>
      <w:proofErr w:type="spellStart"/>
      <w:proofErr w:type="gramStart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docentes</w:t>
      </w:r>
      <w:proofErr w:type="gram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>_discentes_file</w:t>
      </w:r>
      <w:proofErr w:type="spellEnd"/>
      <w:r w:rsidRPr="008527C7">
        <w:rPr>
          <w:rFonts w:ascii="Courier New" w:eastAsia="Times New Roman" w:hAnsi="Courier New" w:cs="Courier New"/>
          <w:sz w:val="20"/>
          <w:szCs w:val="20"/>
          <w:lang w:eastAsia="pt-BR"/>
        </w:rPr>
        <w:t xml:space="preserve"> = 'C:\\Users\\Decivil\\Dropbox\\PPGEC\\Indicadores\\chatgpt\\FastAPI\\data\\docentes_discentes_formatados.xlsx'</w:t>
      </w:r>
    </w:p>
    <w:p w:rsidR="008527C7" w:rsidRDefault="008527C7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</w:p>
    <w:p w:rsidR="008527C7" w:rsidRPr="0092431B" w:rsidRDefault="008527C7" w:rsidP="0092431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pt-BR"/>
        </w:rPr>
      </w:pPr>
    </w:p>
    <w:p w:rsidR="0006120B" w:rsidRDefault="008F6181" w:rsidP="008F6181">
      <w:r>
        <w:rPr>
          <w:noProof/>
          <w:lang w:eastAsia="pt-BR"/>
        </w:rPr>
        <w:lastRenderedPageBreak/>
        <w:drawing>
          <wp:inline distT="0" distB="0" distL="0" distR="0" wp14:anchorId="77D64946" wp14:editId="35F2DE79">
            <wp:extent cx="5400040" cy="1766570"/>
            <wp:effectExtent l="0" t="0" r="0" b="508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6181" w:rsidRDefault="008F6181" w:rsidP="008F6181"/>
    <w:p w:rsidR="006A1EC1" w:rsidRPr="006A1EC1" w:rsidRDefault="006A1EC1" w:rsidP="006A1E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Vamos ajustar, veja o </w:t>
      </w:r>
      <w:proofErr w:type="spell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print</w:t>
      </w:r>
      <w:proofErr w:type="spell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também.</w:t>
      </w:r>
    </w:p>
    <w:p w:rsidR="006A1EC1" w:rsidRPr="006A1EC1" w:rsidRDefault="006A1EC1" w:rsidP="006A1E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O posicionamento dos botões de ação "empurraram" a caixa de "Pontuação" que por sua vez "deformou" a Tabela 2 diminuindo-a. Quero os botões de ação abaixo da "linha" Tabela 2 </w:t>
      </w:r>
      <w:proofErr w:type="gram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+</w:t>
      </w:r>
      <w:proofErr w:type="gram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aixa Pontuação.</w:t>
      </w:r>
    </w:p>
    <w:p w:rsidR="006A1EC1" w:rsidRPr="006A1EC1" w:rsidRDefault="006A1EC1" w:rsidP="006A1E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proofErr w:type="gram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outra</w:t>
      </w:r>
      <w:proofErr w:type="gram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isa que surgiu ao mexer nos "</w:t>
      </w:r>
      <w:proofErr w:type="spell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savedData</w:t>
      </w:r>
      <w:proofErr w:type="spell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proofErr w:type="spell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setSavedData</w:t>
      </w:r>
      <w:proofErr w:type="spell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", etc. é que ao enviar o </w:t>
      </w:r>
      <w:proofErr w:type="spell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xml</w:t>
      </w:r>
      <w:proofErr w:type="spell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depois fazemos o upload de novos </w:t>
      </w:r>
      <w:proofErr w:type="spell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xml</w:t>
      </w:r>
      <w:proofErr w:type="spell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mas não troca, continua sempre no mesmo. </w:t>
      </w:r>
    </w:p>
    <w:p w:rsidR="006A1EC1" w:rsidRPr="006A1EC1" w:rsidRDefault="006A1EC1" w:rsidP="006A1EC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Ao carregar enviar </w:t>
      </w:r>
      <w:proofErr w:type="spellStart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xml</w:t>
      </w:r>
      <w:proofErr w:type="spellEnd"/>
      <w:r w:rsidRPr="006A1EC1">
        <w:rPr>
          <w:rFonts w:ascii="Times New Roman" w:eastAsia="Times New Roman" w:hAnsi="Times New Roman" w:cs="Times New Roman"/>
          <w:sz w:val="24"/>
          <w:szCs w:val="24"/>
          <w:lang w:eastAsia="pt-BR"/>
        </w:rPr>
        <w:t>, agora vem todos os anos, independente do filtro de anos, que volta a funcionar ao mexer nele.</w:t>
      </w:r>
    </w:p>
    <w:p w:rsidR="006A1EC1" w:rsidRDefault="006A1EC1" w:rsidP="006F3A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6F3A7F" w:rsidRPr="006F3A7F" w:rsidRDefault="006F3A7F" w:rsidP="006F3A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F3A7F">
        <w:rPr>
          <w:rFonts w:ascii="Times New Roman" w:eastAsia="Times New Roman" w:hAnsi="Times New Roman" w:cs="Times New Roman"/>
          <w:sz w:val="24"/>
          <w:szCs w:val="24"/>
          <w:lang w:eastAsia="pt-BR"/>
        </w:rPr>
        <w:t>Se for para facilitar a gente, pode ser feita essa aplicação do filtro de anos da seguinte forma:</w:t>
      </w:r>
    </w:p>
    <w:p w:rsidR="006F3A7F" w:rsidRPr="006F3A7F" w:rsidRDefault="006F3A7F" w:rsidP="006F3A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F3A7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ando envia o </w:t>
      </w:r>
      <w:proofErr w:type="spellStart"/>
      <w:r w:rsidRPr="006F3A7F">
        <w:rPr>
          <w:rFonts w:ascii="Times New Roman" w:eastAsia="Times New Roman" w:hAnsi="Times New Roman" w:cs="Times New Roman"/>
          <w:sz w:val="24"/>
          <w:szCs w:val="24"/>
          <w:lang w:eastAsia="pt-BR"/>
        </w:rPr>
        <w:t>xml</w:t>
      </w:r>
      <w:proofErr w:type="spellEnd"/>
      <w:r w:rsidRPr="006F3A7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retorna de todos anos.</w:t>
      </w:r>
    </w:p>
    <w:p w:rsidR="006F3A7F" w:rsidRPr="006F3A7F" w:rsidRDefault="006F3A7F" w:rsidP="006F3A7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6F3A7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O usuário coloca a faixa de anos que pretende analisar e não seria em tempo real </w:t>
      </w:r>
    </w:p>
    <w:p w:rsidR="006F3A7F" w:rsidRDefault="006F3A7F" w:rsidP="008F6181"/>
    <w:p w:rsidR="008F6181" w:rsidRDefault="008F6181" w:rsidP="008F6181">
      <w:pPr>
        <w:pStyle w:val="NormalWeb"/>
      </w:pPr>
      <w:r>
        <w:t xml:space="preserve">Vamos agora fazer uma segunda tabela após a Tabela 1 - Listagem de artigos, a </w:t>
      </w:r>
    </w:p>
    <w:p w:rsidR="008B35E6" w:rsidRPr="008B35E6" w:rsidRDefault="008B35E6" w:rsidP="008B35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Estrutura da Tabela:</w:t>
      </w:r>
    </w:p>
    <w:p w:rsidR="008B35E6" w:rsidRPr="008B35E6" w:rsidRDefault="008B35E6" w:rsidP="008B35E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Período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O usuário pode selecionar o período que deseja visualizar (de 2019 a 2024 no caso desta tabela).</w:t>
      </w:r>
    </w:p>
    <w:p w:rsidR="008B35E6" w:rsidRPr="008B35E6" w:rsidRDefault="008B35E6" w:rsidP="008B35E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Linhas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Cada linha representa um ano (de 2019 a 2024) e a última linha contém um resumo total.</w:t>
      </w:r>
    </w:p>
    <w:p w:rsidR="008B35E6" w:rsidRPr="008B35E6" w:rsidRDefault="008B35E6" w:rsidP="008B35E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lunas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Ano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Exibe o ano de referência.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Estratos Qualis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A1, A2, A3, A4, B1, B2, B3, B4, C, N, representando a classificação dos artigos conforme o Qualis, e a pontuação correspondente (A1 = 1, A2 = 0,9, etc.).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lastRenderedPageBreak/>
        <w:t>Tot</w:t>
      </w:r>
      <w:proofErr w:type="spellEnd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A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Soma das pontuações dos estratos A (A1 a A4) para o respectivo ano.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spellStart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</w:t>
      </w:r>
      <w:proofErr w:type="spellEnd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B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Soma das pontuações dos estratos B (B1 a B4) para o respectivo ano.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al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Soma geral das pontuações de A e B para o ano.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% A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Percentual da pontuação A sobre o total.</w:t>
      </w:r>
    </w:p>
    <w:p w:rsidR="008B35E6" w:rsidRPr="008B35E6" w:rsidRDefault="008B35E6" w:rsidP="008B35E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% B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Percentual da pontuação B sobre o total.</w:t>
      </w:r>
    </w:p>
    <w:p w:rsidR="008B35E6" w:rsidRPr="008B35E6" w:rsidRDefault="008B35E6" w:rsidP="008B35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Informações específicas por ano:</w:t>
      </w:r>
    </w:p>
    <w:p w:rsidR="008B35E6" w:rsidRPr="008B35E6" w:rsidRDefault="008B35E6" w:rsidP="008B35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Cada ano mostra quantos artigos foram classificados em cada estrato (A1, A2, A3, A4, B1, etc.).</w:t>
      </w:r>
    </w:p>
    <w:p w:rsidR="008B35E6" w:rsidRPr="008B35E6" w:rsidRDefault="008B35E6" w:rsidP="008B35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 </w:t>
      </w:r>
      <w:proofErr w:type="spellStart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</w:t>
      </w:r>
      <w:proofErr w:type="spellEnd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A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o </w:t>
      </w:r>
      <w:proofErr w:type="spellStart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</w:t>
      </w:r>
      <w:proofErr w:type="spellEnd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B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dicam as somas das pontuações de artigos classificados em A e B respectivamente.</w:t>
      </w:r>
    </w:p>
    <w:p w:rsidR="008B35E6" w:rsidRPr="008B35E6" w:rsidRDefault="008B35E6" w:rsidP="008B35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 coluna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al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soma os pontos das categorias A e B para cada ano.</w:t>
      </w:r>
    </w:p>
    <w:p w:rsidR="008B35E6" w:rsidRPr="008B35E6" w:rsidRDefault="008B35E6" w:rsidP="008B35E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As colunas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% A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% B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mostram a proporção dos pontos de A e B em relação ao total de pontos.</w:t>
      </w:r>
    </w:p>
    <w:p w:rsidR="008B35E6" w:rsidRPr="008B35E6" w:rsidRDefault="008B35E6" w:rsidP="008B35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Exemplo de 2023:</w:t>
      </w:r>
    </w:p>
    <w:p w:rsidR="008B35E6" w:rsidRPr="008B35E6" w:rsidRDefault="008B35E6" w:rsidP="008B35E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Há 4 artigos A1 e 1 artigo B1 em 2023, somando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4.9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ontos para os estratos A e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0.4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ontos para os estratos B, resultando em um total de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5.3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ontos.</w:t>
      </w:r>
    </w:p>
    <w:p w:rsidR="008B35E6" w:rsidRPr="008B35E6" w:rsidRDefault="008B35E6" w:rsidP="008B35E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O percentual de pontos A é 92.5%, enquanto o percentual de pontos B é 7.5%.</w:t>
      </w:r>
    </w:p>
    <w:p w:rsidR="008B35E6" w:rsidRPr="008B35E6" w:rsidRDefault="008B35E6" w:rsidP="008B35E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7"/>
          <w:szCs w:val="27"/>
          <w:lang w:eastAsia="pt-BR"/>
        </w:rPr>
        <w:t>Passos para construir a tabela:</w:t>
      </w:r>
    </w:p>
    <w:p w:rsidR="008B35E6" w:rsidRPr="008B35E6" w:rsidRDefault="008B35E6" w:rsidP="008B35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oleta de dados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Obtenha os dados de publicações (por ano e por estrato Qualis) para alimentar a tabela.</w:t>
      </w:r>
    </w:p>
    <w:p w:rsidR="008B35E6" w:rsidRPr="008B35E6" w:rsidRDefault="008B35E6" w:rsidP="008B35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álculos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Calcule a pontuação dos artigos em cada estrato (A1, A2, etc.) e some os valores para gerar </w:t>
      </w:r>
      <w:proofErr w:type="spellStart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</w:t>
      </w:r>
      <w:proofErr w:type="spellEnd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A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proofErr w:type="spellStart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</w:t>
      </w:r>
      <w:proofErr w:type="spellEnd"/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 xml:space="preserve"> B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o </w:t>
      </w: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Total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</w:p>
    <w:p w:rsidR="008B35E6" w:rsidRPr="008B35E6" w:rsidRDefault="008B35E6" w:rsidP="008B35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Cálculo percentual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Determine o percentual de pontos A e B sobre o total.</w:t>
      </w:r>
    </w:p>
    <w:p w:rsidR="008B35E6" w:rsidRPr="008B35E6" w:rsidRDefault="008B35E6" w:rsidP="008B35E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b/>
          <w:bCs/>
          <w:sz w:val="24"/>
          <w:szCs w:val="24"/>
          <w:lang w:eastAsia="pt-BR"/>
        </w:rPr>
        <w:t>Interface</w:t>
      </w: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: Configure a interface de seleção de períodos e exibição de estatísticas opcionais, como na imagem.</w:t>
      </w:r>
    </w:p>
    <w:p w:rsidR="008B35E6" w:rsidRPr="008B35E6" w:rsidRDefault="008B35E6" w:rsidP="008B35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Essa tabela parece ser usada para acompanhar o desempenho em publicações científicas ao longo dos anos, organizadas pelo sistema Qualis e suas pontuações.</w:t>
      </w:r>
    </w:p>
    <w:p w:rsidR="008B35E6" w:rsidRPr="008B35E6" w:rsidRDefault="008B35E6" w:rsidP="008B35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8B35E6">
        <w:rPr>
          <w:rFonts w:ascii="Times New Roman" w:eastAsia="Times New Roman" w:hAnsi="Times New Roman" w:cs="Times New Roman"/>
          <w:sz w:val="24"/>
          <w:szCs w:val="24"/>
          <w:lang w:eastAsia="pt-BR"/>
        </w:rPr>
        <w:t>Se precisar de ajuda com algum detalhe específico sobre como implementá-la, sinta-se à vontade para compartilhar mais informações!</w:t>
      </w:r>
    </w:p>
    <w:p w:rsidR="00E827E9" w:rsidRPr="00E827E9" w:rsidRDefault="00E827E9" w:rsidP="00E827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Deu certo por enquanto, pequeno ajuste inicial, na tabela 2 quero:</w:t>
      </w:r>
    </w:p>
    <w:p w:rsidR="00E827E9" w:rsidRPr="00E827E9" w:rsidRDefault="00E827E9" w:rsidP="00E827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proofErr w:type="gramStart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ela</w:t>
      </w:r>
      <w:proofErr w:type="gramEnd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stá retornando a pontuação de todos anos, sem controle pelo campo ano-</w:t>
      </w:r>
      <w:proofErr w:type="spellStart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inicio</w:t>
      </w:r>
      <w:proofErr w:type="spellEnd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ano-fim, que está controlando apenas a tabela 1. Tem que controlar as 2 ao mesmo tempo.</w:t>
      </w:r>
    </w:p>
    <w:p w:rsidR="00E827E9" w:rsidRPr="00E827E9" w:rsidRDefault="00E827E9" w:rsidP="00E827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A tabela 2 não está dinâmica com relação a </w:t>
      </w:r>
      <w:proofErr w:type="spellStart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possiveis</w:t>
      </w:r>
      <w:proofErr w:type="spellEnd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ajustes na tabela 1 como quero. Exemplo, vou no campo </w:t>
      </w:r>
      <w:proofErr w:type="spellStart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editavel</w:t>
      </w:r>
      <w:proofErr w:type="spellEnd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a tabela 1 e altero DP de 1 para 2, aí a tabela 2 permanece estática</w:t>
      </w:r>
    </w:p>
    <w:p w:rsidR="00E827E9" w:rsidRPr="00E827E9" w:rsidRDefault="00E827E9" w:rsidP="00E827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 xml:space="preserve">- </w:t>
      </w:r>
      <w:proofErr w:type="gramStart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os</w:t>
      </w:r>
      <w:proofErr w:type="gramEnd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números separados por vírgula e não ponto.</w:t>
      </w:r>
    </w:p>
    <w:p w:rsidR="00E827E9" w:rsidRPr="00E827E9" w:rsidRDefault="00E827E9" w:rsidP="00E827E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proofErr w:type="gramStart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>arredonde</w:t>
      </w:r>
      <w:proofErr w:type="gramEnd"/>
      <w:r w:rsidRPr="00E827E9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2 casas decimais</w:t>
      </w:r>
    </w:p>
    <w:p w:rsidR="008F6181" w:rsidRDefault="008F6181" w:rsidP="008F6181"/>
    <w:p w:rsidR="00F657EB" w:rsidRDefault="00F657EB" w:rsidP="008F6181">
      <w:proofErr w:type="spellStart"/>
      <w:proofErr w:type="gramStart"/>
      <w:r w:rsidRPr="00F657EB">
        <w:t>def</w:t>
      </w:r>
      <w:proofErr w:type="spellEnd"/>
      <w:proofErr w:type="gramEnd"/>
      <w:r w:rsidRPr="00F657EB">
        <w:t xml:space="preserve"> </w:t>
      </w:r>
      <w:proofErr w:type="spellStart"/>
      <w:r w:rsidRPr="00F657EB">
        <w:t>normalizar_issn</w:t>
      </w:r>
      <w:proofErr w:type="spellEnd"/>
      <w:r w:rsidR="008E1DA1">
        <w:t xml:space="preserve"> – não tem, porque você tirou ?</w:t>
      </w:r>
    </w:p>
    <w:p w:rsidR="00F657EB" w:rsidRDefault="00F657EB" w:rsidP="008F6181">
      <w:proofErr w:type="spellStart"/>
      <w:proofErr w:type="gramStart"/>
      <w:r w:rsidRPr="00F657EB">
        <w:t>def</w:t>
      </w:r>
      <w:proofErr w:type="spellEnd"/>
      <w:proofErr w:type="gramEnd"/>
      <w:r w:rsidRPr="00F657EB">
        <w:t xml:space="preserve"> </w:t>
      </w:r>
      <w:proofErr w:type="spellStart"/>
      <w:r w:rsidRPr="00F657EB">
        <w:t>formatar_jif</w:t>
      </w:r>
      <w:proofErr w:type="spellEnd"/>
      <w:r w:rsidR="008E1DA1">
        <w:t xml:space="preserve"> – não tem, porque você tirou ?</w:t>
      </w:r>
    </w:p>
    <w:p w:rsidR="008E1DA1" w:rsidRDefault="008E1DA1" w:rsidP="008F6181">
      <w:proofErr w:type="spellStart"/>
      <w:proofErr w:type="gramStart"/>
      <w:r w:rsidRPr="008E1DA1">
        <w:t>def</w:t>
      </w:r>
      <w:proofErr w:type="spellEnd"/>
      <w:proofErr w:type="gramEnd"/>
      <w:r w:rsidRPr="008E1DA1">
        <w:t xml:space="preserve"> </w:t>
      </w:r>
      <w:proofErr w:type="spellStart"/>
      <w:r w:rsidRPr="008E1DA1">
        <w:t>sanitize_float_values</w:t>
      </w:r>
      <w:proofErr w:type="spellEnd"/>
      <w:r>
        <w:t xml:space="preserve"> – não tem, porque você tirou ?</w:t>
      </w:r>
    </w:p>
    <w:p w:rsidR="008E1DA1" w:rsidRDefault="008E1DA1" w:rsidP="008F6181">
      <w:proofErr w:type="spellStart"/>
      <w:proofErr w:type="gramStart"/>
      <w:r w:rsidRPr="008E1DA1">
        <w:t>def</w:t>
      </w:r>
      <w:proofErr w:type="spellEnd"/>
      <w:proofErr w:type="gramEnd"/>
      <w:r w:rsidRPr="008E1DA1">
        <w:t xml:space="preserve"> </w:t>
      </w:r>
      <w:proofErr w:type="spellStart"/>
      <w:r w:rsidRPr="008E1DA1">
        <w:t>buscar_jcr</w:t>
      </w:r>
      <w:proofErr w:type="spellEnd"/>
      <w:r>
        <w:t xml:space="preserve"> – não tem, porque você tirou ?</w:t>
      </w:r>
    </w:p>
    <w:p w:rsidR="008E1DA1" w:rsidRDefault="008E1DA1" w:rsidP="008F6181">
      <w:proofErr w:type="spellStart"/>
      <w:proofErr w:type="gramStart"/>
      <w:r w:rsidRPr="008E1DA1">
        <w:t>def</w:t>
      </w:r>
      <w:proofErr w:type="spellEnd"/>
      <w:proofErr w:type="gramEnd"/>
      <w:r w:rsidRPr="008E1DA1">
        <w:t xml:space="preserve"> </w:t>
      </w:r>
      <w:proofErr w:type="spellStart"/>
      <w:r w:rsidRPr="008E1DA1">
        <w:t>buscar_sjr</w:t>
      </w:r>
      <w:proofErr w:type="spellEnd"/>
      <w:r>
        <w:t xml:space="preserve"> – não tem, porque você tirou ?</w:t>
      </w:r>
    </w:p>
    <w:p w:rsidR="008E1DA1" w:rsidRDefault="008E1DA1" w:rsidP="008F6181">
      <w:proofErr w:type="spellStart"/>
      <w:r w:rsidRPr="008E1DA1">
        <w:t>def</w:t>
      </w:r>
      <w:proofErr w:type="spellEnd"/>
      <w:r w:rsidRPr="008E1DA1">
        <w:t xml:space="preserve"> </w:t>
      </w:r>
      <w:proofErr w:type="spellStart"/>
      <w:r w:rsidRPr="008E1DA1">
        <w:t>quantificar_participantes</w:t>
      </w:r>
      <w:proofErr w:type="spellEnd"/>
      <w:r>
        <w:t xml:space="preserve"> – não tem, porque você tirou ?</w:t>
      </w:r>
    </w:p>
    <w:p w:rsidR="008E1DA1" w:rsidRDefault="008E1DA1" w:rsidP="008F6181">
      <w:r w:rsidRPr="008E1DA1">
        <w:t>@</w:t>
      </w:r>
      <w:proofErr w:type="spellStart"/>
      <w:proofErr w:type="gramStart"/>
      <w:r w:rsidRPr="008E1DA1">
        <w:t>app.post</w:t>
      </w:r>
      <w:proofErr w:type="spellEnd"/>
      <w:r w:rsidRPr="008E1DA1">
        <w:t>(</w:t>
      </w:r>
      <w:proofErr w:type="gramEnd"/>
      <w:r w:rsidRPr="008E1DA1">
        <w:t>"/upload/")</w:t>
      </w:r>
      <w:r>
        <w:t xml:space="preserve"> – bem diferente do original</w:t>
      </w:r>
    </w:p>
    <w:p w:rsidR="008E1DA1" w:rsidRDefault="008E1DA1" w:rsidP="008F6181">
      <w:r w:rsidRPr="008E1DA1">
        <w:t>@</w:t>
      </w:r>
      <w:proofErr w:type="spellStart"/>
      <w:proofErr w:type="gramStart"/>
      <w:r w:rsidRPr="008E1DA1">
        <w:t>app.post</w:t>
      </w:r>
      <w:proofErr w:type="spellEnd"/>
      <w:r w:rsidRPr="008E1DA1">
        <w:t>(</w:t>
      </w:r>
      <w:proofErr w:type="gramEnd"/>
      <w:r w:rsidRPr="008E1DA1">
        <w:t>"/</w:t>
      </w:r>
      <w:proofErr w:type="spellStart"/>
      <w:r w:rsidRPr="008E1DA1">
        <w:t>recalcular_pontuacao_qualis</w:t>
      </w:r>
      <w:proofErr w:type="spellEnd"/>
      <w:r w:rsidRPr="008E1DA1">
        <w:t>/")</w:t>
      </w:r>
      <w:r>
        <w:t xml:space="preserve"> – não tem, porque você tirou ?</w:t>
      </w:r>
    </w:p>
    <w:p w:rsidR="00D40862" w:rsidRDefault="00D40862" w:rsidP="008F6181"/>
    <w:p w:rsidR="00D40862" w:rsidRDefault="00D40862" w:rsidP="008F6181"/>
    <w:p w:rsidR="00D40862" w:rsidRP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Vamos ajustar</w:t>
      </w:r>
      <w:r w:rsid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(em todas as colunas quero ter a possibilidade de ajustar a largura)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D40862" w:rsidRP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fundo da linha do cabeçalho com a configuração de cor </w:t>
      </w:r>
      <w:proofErr w:type="spellStart"/>
      <w:proofErr w:type="gramStart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40, 161, 219, 0.2) </w:t>
      </w:r>
    </w:p>
    <w:p w:rsid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coluna "Ano"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preta, negrito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8px</w:t>
      </w:r>
    </w:p>
    <w:p w:rsid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Quero 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rpo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d</w:t>
      </w:r>
      <w:proofErr w:type="gram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luna "Ano"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preta, negrito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6px</w:t>
      </w:r>
    </w:p>
    <w:p w:rsid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A1 a A4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preta, negrito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8px</w:t>
      </w:r>
    </w:p>
    <w:p w:rsid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corpo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A1 a A4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preta, </w:t>
      </w:r>
      <w:r w:rsid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normal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4px</w:t>
      </w:r>
    </w:p>
    <w:p w:rsid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B1 a B4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="0063580F"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="0063580F"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="0063580F"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151, 153, 155)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negrito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</w:t>
      </w:r>
      <w:r w:rsid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px</w:t>
      </w:r>
    </w:p>
    <w:p w:rsidR="0063580F" w:rsidRDefault="00D40862" w:rsidP="00635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corpo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A1 a A4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</w:t>
      </w:r>
      <w:r w:rsidR="0063580F"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fonte </w:t>
      </w:r>
      <w:r w:rsid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="0063580F"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="0063580F"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="0063580F"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="0063580F"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151, 153, 155)</w:t>
      </w:r>
      <w:r w:rsidR="0063580F"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 w:rsid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normal</w:t>
      </w:r>
      <w:r w:rsidR="0063580F"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 w:rsid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2px</w:t>
      </w:r>
    </w:p>
    <w:p w:rsidR="0063580F" w:rsidRDefault="0063580F" w:rsidP="00635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C e NP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151, 153, 155)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normal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4px</w:t>
      </w:r>
    </w:p>
    <w:p w:rsidR="0063580F" w:rsidRDefault="0063580F" w:rsidP="00635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corpo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A1 a A4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151, 153, 155)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normal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2px</w:t>
      </w:r>
    </w:p>
    <w:p w:rsid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%B e Total B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151, 153, 155)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normal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4px</w:t>
      </w:r>
    </w:p>
    <w:p w:rsid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lastRenderedPageBreak/>
        <w:t xml:space="preserve">- Quero 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corpo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s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s %B e Total B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63580F">
        <w:rPr>
          <w:rFonts w:ascii="Times New Roman" w:eastAsia="Times New Roman" w:hAnsi="Times New Roman" w:cs="Times New Roman"/>
          <w:sz w:val="24"/>
          <w:szCs w:val="24"/>
          <w:lang w:eastAsia="pt-BR"/>
        </w:rPr>
        <w:t>151, 153, 155)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normal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2px</w:t>
      </w:r>
    </w:p>
    <w:p w:rsid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 "</w:t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PQD1_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”, “</w:t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PQD1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” e “</w:t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PQD1_AB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"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40, 161, 219, 0.2), negrito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8px</w:t>
      </w:r>
    </w:p>
    <w:p w:rsid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ro o cabeçalho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d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coluna "</w:t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PQD1_A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”, “</w:t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PQD1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” e “</w:t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PQD1_AB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" - font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sora </w:t>
      </w:r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a cor </w:t>
      </w:r>
      <w:proofErr w:type="spellStart"/>
      <w:proofErr w:type="gramStart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>(</w:t>
      </w:r>
      <w:proofErr w:type="gramEnd"/>
      <w:r w:rsidRPr="00D40862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40, 161, 219, 0.2), negrito e 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tamanho 16px</w:t>
      </w: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- Para as bordas da tabela use algo similar ao trecho abaixo: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/* Bordas da tabela */</w:t>
      </w: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table</w:t>
      </w:r>
      <w:proofErr w:type="spellEnd"/>
      <w:proofErr w:type="gram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-header {</w:t>
      </w: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 </w:t>
      </w:r>
      <w:proofErr w:type="spellStart"/>
      <w:proofErr w:type="gram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border</w:t>
      </w:r>
      <w:proofErr w:type="gram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-bottom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2px 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solid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(40, 161, 219);</w:t>
      </w: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}</w:t>
      </w: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custom</w:t>
      </w:r>
      <w:proofErr w:type="gram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-table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.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MuiTableRow-root:last-child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{</w:t>
      </w:r>
    </w:p>
    <w:p w:rsidR="000921B7" w:rsidRPr="000921B7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 </w:t>
      </w:r>
      <w:proofErr w:type="spellStart"/>
      <w:proofErr w:type="gram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border</w:t>
      </w:r>
      <w:proofErr w:type="gram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-bottom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: 2px 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solid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</w:t>
      </w:r>
      <w:proofErr w:type="spellStart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rgb</w:t>
      </w:r>
      <w:proofErr w:type="spellEnd"/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(40, 161, 219);</w:t>
      </w:r>
    </w:p>
    <w:p w:rsidR="00D40862" w:rsidRDefault="000921B7" w:rsidP="000921B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0921B7">
        <w:rPr>
          <w:rFonts w:ascii="Times New Roman" w:eastAsia="Times New Roman" w:hAnsi="Times New Roman" w:cs="Times New Roman"/>
          <w:sz w:val="24"/>
          <w:szCs w:val="24"/>
          <w:lang w:eastAsia="pt-BR"/>
        </w:rPr>
        <w:t>}</w:t>
      </w: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t>- Para a alternância de cores das linha use o trecho abaixo:</w:t>
      </w:r>
      <w:r>
        <w:rPr>
          <w:rFonts w:ascii="Times New Roman" w:eastAsia="Times New Roman" w:hAnsi="Times New Roman" w:cs="Times New Roman"/>
          <w:sz w:val="24"/>
          <w:szCs w:val="24"/>
          <w:lang w:eastAsia="pt-BR"/>
        </w:rPr>
        <w:br/>
      </w:r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/* Linhas alternadas */</w:t>
      </w: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proofErr w:type="spell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even</w:t>
      </w:r>
      <w:proofErr w:type="gram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-row</w:t>
      </w:r>
      <w:proofErr w:type="spell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{</w:t>
      </w: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 </w:t>
      </w:r>
      <w:proofErr w:type="gram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background</w:t>
      </w:r>
      <w:proofErr w:type="gram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color: </w:t>
      </w:r>
      <w:proofErr w:type="spell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rgba</w:t>
      </w:r>
      <w:proofErr w:type="spell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(40, 161, 219, 0.05);</w:t>
      </w: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}</w:t>
      </w: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proofErr w:type="gram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.</w:t>
      </w:r>
      <w:proofErr w:type="spell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odd</w:t>
      </w:r>
      <w:proofErr w:type="gram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-row</w:t>
      </w:r>
      <w:proofErr w:type="spell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{</w:t>
      </w:r>
    </w:p>
    <w:p w:rsidR="002461A7" w:rsidRPr="002461A7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 </w:t>
      </w:r>
      <w:proofErr w:type="gram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background</w:t>
      </w:r>
      <w:proofErr w:type="gram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color: </w:t>
      </w:r>
      <w:proofErr w:type="spellStart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white</w:t>
      </w:r>
      <w:proofErr w:type="spellEnd"/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;</w:t>
      </w:r>
    </w:p>
    <w:p w:rsidR="00D40862" w:rsidRDefault="002461A7" w:rsidP="002461A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2461A7">
        <w:rPr>
          <w:rFonts w:ascii="Times New Roman" w:eastAsia="Times New Roman" w:hAnsi="Times New Roman" w:cs="Times New Roman"/>
          <w:sz w:val="24"/>
          <w:szCs w:val="24"/>
          <w:lang w:eastAsia="pt-BR"/>
        </w:rPr>
        <w:t>}</w:t>
      </w:r>
    </w:p>
    <w:p w:rsidR="00D40862" w:rsidRPr="00D40862" w:rsidRDefault="00D40862" w:rsidP="00D408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D40862" w:rsidRPr="008F6181" w:rsidRDefault="00D40862" w:rsidP="008F6181"/>
    <w:sectPr w:rsidR="00D40862" w:rsidRPr="008F618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330E76"/>
    <w:multiLevelType w:val="multilevel"/>
    <w:tmpl w:val="CE3E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8C3735"/>
    <w:multiLevelType w:val="multilevel"/>
    <w:tmpl w:val="650AC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774557"/>
    <w:multiLevelType w:val="multilevel"/>
    <w:tmpl w:val="B9D6F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003A81"/>
    <w:multiLevelType w:val="multilevel"/>
    <w:tmpl w:val="41EC5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YwMrYwN7W0NDU1MDBT0lEKTi0uzszPAymwqAUAhQsI3iwAAAA="/>
  </w:docVars>
  <w:rsids>
    <w:rsidRoot w:val="0006120B"/>
    <w:rsid w:val="0006120B"/>
    <w:rsid w:val="000921B7"/>
    <w:rsid w:val="00207A2B"/>
    <w:rsid w:val="002461A7"/>
    <w:rsid w:val="00290EC1"/>
    <w:rsid w:val="003804A4"/>
    <w:rsid w:val="003D7C84"/>
    <w:rsid w:val="0063580F"/>
    <w:rsid w:val="006A0BDD"/>
    <w:rsid w:val="006A1EC1"/>
    <w:rsid w:val="006F3A7F"/>
    <w:rsid w:val="00781631"/>
    <w:rsid w:val="008527C7"/>
    <w:rsid w:val="008B35E6"/>
    <w:rsid w:val="008B3CDC"/>
    <w:rsid w:val="008E1DA1"/>
    <w:rsid w:val="008F6181"/>
    <w:rsid w:val="0092431B"/>
    <w:rsid w:val="009C0510"/>
    <w:rsid w:val="00A74E10"/>
    <w:rsid w:val="00D40862"/>
    <w:rsid w:val="00DB4DA1"/>
    <w:rsid w:val="00DB5365"/>
    <w:rsid w:val="00E24879"/>
    <w:rsid w:val="00E355D2"/>
    <w:rsid w:val="00E679ED"/>
    <w:rsid w:val="00E827E9"/>
    <w:rsid w:val="00F6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22555"/>
  <w15:chartTrackingRefBased/>
  <w15:docId w15:val="{B4304C56-C687-4779-825A-03D2A9C3B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21B7"/>
  </w:style>
  <w:style w:type="paragraph" w:styleId="Ttulo3">
    <w:name w:val="heading 3"/>
    <w:basedOn w:val="Normal"/>
    <w:link w:val="Ttulo3Char"/>
    <w:uiPriority w:val="9"/>
    <w:qFormat/>
    <w:rsid w:val="008B35E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1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8F6181"/>
    <w:rPr>
      <w:color w:val="0563C1" w:themeColor="hyperlink"/>
      <w:u w:val="single"/>
    </w:rPr>
  </w:style>
  <w:style w:type="character" w:styleId="CdigoHTML">
    <w:name w:val="HTML Code"/>
    <w:basedOn w:val="Fontepargpadro"/>
    <w:uiPriority w:val="99"/>
    <w:semiHidden/>
    <w:unhideWhenUsed/>
    <w:rsid w:val="008F6181"/>
    <w:rPr>
      <w:rFonts w:ascii="Courier New" w:eastAsia="Times New Roman" w:hAnsi="Courier New" w:cs="Courier New"/>
      <w:sz w:val="20"/>
      <w:szCs w:val="20"/>
    </w:rPr>
  </w:style>
  <w:style w:type="character" w:customStyle="1" w:styleId="Ttulo3Char">
    <w:name w:val="Título 3 Char"/>
    <w:basedOn w:val="Fontepargpadro"/>
    <w:link w:val="Ttulo3"/>
    <w:uiPriority w:val="9"/>
    <w:rsid w:val="008B35E6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styleId="Forte">
    <w:name w:val="Strong"/>
    <w:basedOn w:val="Fontepargpadro"/>
    <w:uiPriority w:val="22"/>
    <w:qFormat/>
    <w:rsid w:val="008B35E6"/>
    <w:rPr>
      <w:b/>
      <w:bCs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9243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92431B"/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hljs-string">
    <w:name w:val="hljs-string"/>
    <w:basedOn w:val="Fontepargpadro"/>
    <w:rsid w:val="009243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3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93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08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18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29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6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94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localhost:3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1</TotalTime>
  <Pages>1</Pages>
  <Words>1125</Words>
  <Characters>6075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15</cp:revision>
  <dcterms:created xsi:type="dcterms:W3CDTF">2024-10-19T15:04:00Z</dcterms:created>
  <dcterms:modified xsi:type="dcterms:W3CDTF">2024-10-31T00:59:00Z</dcterms:modified>
</cp:coreProperties>
</file>